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520498" w14:textId="72205B4B" w:rsidR="00B42DCA" w:rsidRPr="003C6F51" w:rsidRDefault="00930B9D">
      <w:pPr>
        <w:rPr>
          <w:b/>
          <w:bCs/>
        </w:rPr>
      </w:pPr>
      <w:r w:rsidRPr="003C6F51">
        <w:rPr>
          <w:b/>
          <w:bCs/>
        </w:rPr>
        <w:t>Code book</w:t>
      </w:r>
    </w:p>
    <w:p w14:paraId="6DF2BC25" w14:textId="2F5DD2AA" w:rsidR="00930B9D" w:rsidRDefault="00930B9D">
      <w:r>
        <w:t>Education: 1=no formal education; 2=primary school; 3=secondary; 4=college and above</w:t>
      </w:r>
    </w:p>
    <w:p w14:paraId="49105F88" w14:textId="75B4BDC6" w:rsidR="00930B9D" w:rsidRDefault="00930B9D">
      <w:r>
        <w:t>Employment: 1=employed; 2= unemployed</w:t>
      </w:r>
    </w:p>
    <w:p w14:paraId="29B48BE5" w14:textId="5EA55386" w:rsidR="00930B9D" w:rsidRDefault="00930B9D">
      <w:r>
        <w:t>Marital status: 1= married; 2=single; 3= divorced; 4= widowed</w:t>
      </w:r>
    </w:p>
    <w:p w14:paraId="18E7DEA6" w14:textId="1094B9D2" w:rsidR="00930B9D" w:rsidRDefault="00930B9D">
      <w:r>
        <w:t>Clinical suspicion of sepsis: 1=yes; 2= no</w:t>
      </w:r>
    </w:p>
    <w:p w14:paraId="64F6E426" w14:textId="11380F0A" w:rsidR="00930B9D" w:rsidRDefault="00930B9D">
      <w:r>
        <w:t>Diagnostic category: 1=medical; 2= surgical</w:t>
      </w:r>
    </w:p>
    <w:p w14:paraId="260D18E3" w14:textId="0161A947" w:rsidR="00930B9D" w:rsidRDefault="00930B9D">
      <w:r>
        <w:t>Site of infection: 1= lung; 2= pleura; 3=abdomen; 4=urinary tract; 5=blood stream; 6= soft tissue; 7= CNS; 8= other</w:t>
      </w:r>
    </w:p>
    <w:p w14:paraId="3022326A" w14:textId="38FE1662" w:rsidR="00930B9D" w:rsidRDefault="00930B9D">
      <w:r>
        <w:t>Comorbidities: 1= respiratory; 2=HIV; 3= TB; 4= malaria; 5= CVD; 6= HTN; 7= DM; 8= CRF; 9= cancer; 10= cirrhosis; 11= others</w:t>
      </w:r>
    </w:p>
    <w:p w14:paraId="487EDB18" w14:textId="0B5E8594" w:rsidR="00930B9D" w:rsidRDefault="00930B9D">
      <w:r>
        <w:t>What is done for the patient: 1= mechanical ventilation; 2= vasopressor; 3= antibiotics; 4= food; 5= other</w:t>
      </w:r>
    </w:p>
    <w:p w14:paraId="14D722F7" w14:textId="4A474005" w:rsidR="00930B9D" w:rsidRDefault="00930B9D">
      <w:r>
        <w:t>Organ failure: 1= liver; 2= kidney; 3= lungs; 4== heart; 5= brain; 6= other</w:t>
      </w:r>
    </w:p>
    <w:p w14:paraId="2333EEB8" w14:textId="5E2EC6A3" w:rsidR="00930B9D" w:rsidRDefault="00D85AA5">
      <w:r>
        <w:t xml:space="preserve">Stay before ICU admission: 1= emergency room; 2= internal medicine; 3= surgery; 4= orthopedics; 5= OBY-GYN; 6= </w:t>
      </w:r>
      <w:proofErr w:type="spellStart"/>
      <w:r>
        <w:t>pediatrics</w:t>
      </w:r>
      <w:proofErr w:type="spellEnd"/>
      <w:r>
        <w:t xml:space="preserve"> ward; 7= other</w:t>
      </w:r>
    </w:p>
    <w:p w14:paraId="3838A729" w14:textId="5D7B1FDC" w:rsidR="00D85AA5" w:rsidRDefault="00D85AA5">
      <w:r>
        <w:t>Surgical status: 1= elective; 2= no surgery; 3= emergency</w:t>
      </w:r>
    </w:p>
    <w:p w14:paraId="371AEF37" w14:textId="77777777" w:rsidR="00D85AA5" w:rsidRDefault="00D85AA5"/>
    <w:p w14:paraId="4782CAA2" w14:textId="77777777" w:rsidR="00930B9D" w:rsidRDefault="00930B9D"/>
    <w:p w14:paraId="62BB29F7" w14:textId="77777777" w:rsidR="00930B9D" w:rsidRDefault="00930B9D"/>
    <w:p w14:paraId="272102BA" w14:textId="77777777" w:rsidR="00930B9D" w:rsidRDefault="00930B9D"/>
    <w:sectPr w:rsidR="00930B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wMLc0MTQysTAyNTVX0lEKTi0uzszPAykwrAUAmjQrJSwAAAA="/>
  </w:docVars>
  <w:rsids>
    <w:rsidRoot w:val="00930B9D"/>
    <w:rsid w:val="000A5703"/>
    <w:rsid w:val="00395FCD"/>
    <w:rsid w:val="003C6F51"/>
    <w:rsid w:val="006355D2"/>
    <w:rsid w:val="00930B9D"/>
    <w:rsid w:val="00AD074B"/>
    <w:rsid w:val="00B42DCA"/>
    <w:rsid w:val="00D85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75933"/>
  <w15:chartTrackingRefBased/>
  <w15:docId w15:val="{CC93CFF4-AA94-4A20-B384-F75A597DC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0B9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30B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0B9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0B9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0B9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0B9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0B9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0B9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0B9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0B9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30B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0B9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0B9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0B9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0B9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0B9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0B9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0B9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30B9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0B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0B9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30B9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30B9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0B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30B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30B9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0B9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0B9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30B9D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um Tesfaye Kiya</dc:creator>
  <cp:keywords/>
  <dc:description/>
  <cp:lastModifiedBy>Girum Tesfaye Kiya</cp:lastModifiedBy>
  <cp:revision>2</cp:revision>
  <dcterms:created xsi:type="dcterms:W3CDTF">2025-01-31T14:39:00Z</dcterms:created>
  <dcterms:modified xsi:type="dcterms:W3CDTF">2025-01-31T14:53:00Z</dcterms:modified>
</cp:coreProperties>
</file>